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6D186825"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933E2E1" w:rsidR="0062318A" w:rsidRDefault="0062318A">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BeiDou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r w:rsidRPr="00CD52ED">
        <w:rPr>
          <w:rFonts w:hint="eastAsia"/>
          <w:i/>
          <w:snapToGrid w:val="0"/>
          <w:lang w:eastAsia="zh-CN"/>
        </w:rPr>
        <w:t>refEmph</w:t>
      </w:r>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OrbitCorrections</w:t>
      </w:r>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which signal is the reference signal that the iod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gnss-ID indicates 'bds' and if </w:t>
      </w:r>
      <w:r w:rsidRPr="00943C10">
        <w:rPr>
          <w:i/>
          <w:sz w:val="18"/>
          <w:szCs w:val="18"/>
          <w:lang w:eastAsia="zh-CN"/>
        </w:rPr>
        <w:t>refEmph</w:t>
      </w:r>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the iod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t>SSR-IntegrityOrbitBounds-r17</w:t>
      </w:r>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9F402A">
        <w:trPr>
          <w:cantSplit/>
          <w:tblHeader/>
        </w:trPr>
        <w:tc>
          <w:tcPr>
            <w:tcW w:w="2268" w:type="dxa"/>
          </w:tcPr>
          <w:p w14:paraId="26F749C9" w14:textId="77777777" w:rsidR="00FB752B" w:rsidRPr="00147C45" w:rsidRDefault="00FB752B" w:rsidP="009F402A">
            <w:pPr>
              <w:pStyle w:val="TAH"/>
            </w:pPr>
            <w:r w:rsidRPr="00147C45">
              <w:t>Conditional presence</w:t>
            </w:r>
          </w:p>
        </w:tc>
        <w:tc>
          <w:tcPr>
            <w:tcW w:w="7371" w:type="dxa"/>
          </w:tcPr>
          <w:p w14:paraId="77D65911" w14:textId="77777777" w:rsidR="00FB752B" w:rsidRPr="00147C45" w:rsidRDefault="00FB752B" w:rsidP="009F402A">
            <w:pPr>
              <w:pStyle w:val="TAH"/>
            </w:pPr>
            <w:r w:rsidRPr="00147C45">
              <w:t>Explanation</w:t>
            </w:r>
          </w:p>
        </w:tc>
      </w:tr>
      <w:tr w:rsidR="00FB752B" w:rsidRPr="00147C45" w14:paraId="4460CAF7" w14:textId="77777777" w:rsidTr="009F402A">
        <w:trPr>
          <w:cantSplit/>
        </w:trPr>
        <w:tc>
          <w:tcPr>
            <w:tcW w:w="2268" w:type="dxa"/>
          </w:tcPr>
          <w:p w14:paraId="7A3FB25D" w14:textId="77777777" w:rsidR="00FB752B" w:rsidRPr="00147C45" w:rsidRDefault="00FB752B" w:rsidP="009F402A">
            <w:pPr>
              <w:pStyle w:val="TAL"/>
              <w:rPr>
                <w:i/>
              </w:rPr>
            </w:pPr>
            <w:r w:rsidRPr="00147C45">
              <w:rPr>
                <w:i/>
              </w:rPr>
              <w:t>Integrity1</w:t>
            </w:r>
          </w:p>
        </w:tc>
        <w:tc>
          <w:tcPr>
            <w:tcW w:w="7371" w:type="dxa"/>
          </w:tcPr>
          <w:p w14:paraId="78AA9D48"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IntegrityParameters</w:t>
            </w:r>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9F402A">
        <w:trPr>
          <w:cantSplit/>
        </w:trPr>
        <w:tc>
          <w:tcPr>
            <w:tcW w:w="2268" w:type="dxa"/>
          </w:tcPr>
          <w:p w14:paraId="505750A7" w14:textId="77777777" w:rsidR="00FB752B" w:rsidRPr="00147C45" w:rsidRDefault="00FB752B" w:rsidP="009F402A">
            <w:pPr>
              <w:pStyle w:val="TAL"/>
              <w:rPr>
                <w:i/>
              </w:rPr>
            </w:pPr>
            <w:r w:rsidRPr="00147C45">
              <w:rPr>
                <w:i/>
              </w:rPr>
              <w:t>Integrity2</w:t>
            </w:r>
          </w:p>
        </w:tc>
        <w:tc>
          <w:tcPr>
            <w:tcW w:w="7371" w:type="dxa"/>
          </w:tcPr>
          <w:p w14:paraId="40BDF83A"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RangeErrorCorrelationTime</w:t>
            </w:r>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9F402A">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9F402A">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9F402A">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OrbitCorrections field descriptions</w:t>
            </w:r>
          </w:p>
        </w:tc>
      </w:tr>
      <w:tr w:rsidR="00FB752B" w:rsidRPr="00147C45" w14:paraId="784993D1" w14:textId="77777777" w:rsidTr="009F402A">
        <w:trPr>
          <w:cantSplit/>
        </w:trPr>
        <w:tc>
          <w:tcPr>
            <w:tcW w:w="9639" w:type="dxa"/>
          </w:tcPr>
          <w:p w14:paraId="5B3E18DF" w14:textId="77777777" w:rsidR="00FB752B" w:rsidRPr="00147C45" w:rsidRDefault="00FB752B" w:rsidP="00FB752B">
            <w:pPr>
              <w:pStyle w:val="TAL"/>
              <w:rPr>
                <w:b/>
                <w:i/>
              </w:rPr>
            </w:pPr>
            <w:r w:rsidRPr="00147C45">
              <w:rPr>
                <w:b/>
                <w:i/>
              </w:rPr>
              <w:t>iod</w:t>
            </w:r>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t>NavigationModel</w:t>
            </w:r>
            <w:r w:rsidRPr="00147C45">
              <w:t>). NOTE 2</w:t>
            </w:r>
            <w:ins w:id="38" w:author="CATT" w:date="2023-10-09T16:04:00Z">
              <w:r>
                <w:rPr>
                  <w:rFonts w:hint="eastAsia"/>
                  <w:lang w:eastAsia="zh-CN"/>
                </w:rPr>
                <w:t>, NOTE4</w:t>
              </w:r>
            </w:ins>
            <w:r w:rsidRPr="00147C45">
              <w:t>.</w:t>
            </w:r>
          </w:p>
        </w:tc>
      </w:tr>
      <w:tr w:rsidR="00505F82" w:rsidRPr="00147C45" w14:paraId="7F77E134" w14:textId="77777777" w:rsidTr="009F402A">
        <w:trPr>
          <w:cantSplit/>
        </w:trPr>
        <w:tc>
          <w:tcPr>
            <w:tcW w:w="9639" w:type="dxa"/>
          </w:tcPr>
          <w:p w14:paraId="3E62A722" w14:textId="77777777" w:rsidR="00505F82" w:rsidRDefault="00505F82" w:rsidP="00505F82">
            <w:pPr>
              <w:pStyle w:val="TAL"/>
              <w:rPr>
                <w:ins w:id="39" w:author="CATT" w:date="2023-10-09T16:23:00Z"/>
                <w:b/>
                <w:i/>
                <w:snapToGrid w:val="0"/>
                <w:lang w:eastAsia="zh-CN"/>
              </w:rPr>
            </w:pPr>
            <w:ins w:id="40" w:author="CATT" w:date="2023-10-11T12:08:00Z">
              <w:r>
                <w:rPr>
                  <w:rFonts w:hint="eastAsia"/>
                  <w:b/>
                  <w:i/>
                  <w:snapToGrid w:val="0"/>
                  <w:lang w:eastAsia="zh-CN"/>
                </w:rPr>
                <w:t>r</w:t>
              </w:r>
            </w:ins>
            <w:ins w:id="41" w:author="CATT" w:date="2023-10-09T17:48:00Z">
              <w:r w:rsidRPr="00174708">
                <w:rPr>
                  <w:b/>
                  <w:i/>
                  <w:snapToGrid w:val="0"/>
                  <w:lang w:eastAsia="zh-CN"/>
                </w:rPr>
                <w:t>efEmph</w:t>
              </w:r>
            </w:ins>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ins w:id="50" w:author="CATT" w:date="2023-10-06T13:44:00Z">
              <w:r>
                <w:rPr>
                  <w:rFonts w:hint="eastAsia"/>
                  <w:snapToGrid w:val="0"/>
                  <w:lang w:eastAsia="zh-CN"/>
                </w:rPr>
                <w:t>iod</w:t>
              </w:r>
            </w:ins>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t>NavigationModel</w:t>
              </w:r>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r w:rsidRPr="00147C45">
        <w:rPr>
          <w:i/>
        </w:rPr>
        <w:t>gnss-ID</w:t>
      </w:r>
      <w:r w:rsidRPr="00147C45">
        <w:t xml:space="preserve"> indicates 'gps', 'qzss' or 'bds', the </w:t>
      </w:r>
      <w:r w:rsidRPr="00147C45">
        <w:rPr>
          <w:i/>
        </w:rPr>
        <w:t>iod</w:t>
      </w:r>
      <w:r w:rsidRPr="00147C45">
        <w:t xml:space="preserve"> refers to the NAV broadcast ephemeris (GPS L1 C/A, QZSS QZS-L1 or BDS B1I/B3I, respectively, in table GNSS to iod Bit String(11) relation in IE </w:t>
      </w:r>
      <w:r w:rsidRPr="00147C45">
        <w:rPr>
          <w:i/>
        </w:rPr>
        <w:t>GNSS</w:t>
      </w:r>
      <w:r w:rsidRPr="00147C45">
        <w:rPr>
          <w:i/>
        </w:rPr>
        <w:noBreakHyphen/>
        <w:t>NavigationModel</w:t>
      </w:r>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r w:rsidRPr="00147C45">
        <w:rPr>
          <w:i/>
        </w:rPr>
        <w:t>epochTime</w:t>
      </w:r>
      <w:r w:rsidRPr="00147C45">
        <w:t xml:space="preserve"> + ½ </w:t>
      </w:r>
      <w:r w:rsidRPr="00147C45">
        <w:rPr>
          <w:rFonts w:cs="Arial"/>
        </w:rPr>
        <w:t>×</w:t>
      </w:r>
      <w:r w:rsidRPr="00147C45">
        <w:t xml:space="preserve"> </w:t>
      </w:r>
      <w:r w:rsidRPr="00147C45">
        <w:rPr>
          <w:i/>
        </w:rPr>
        <w:t>ssrUpdateInterval</w:t>
      </w:r>
      <w:r w:rsidRPr="00147C45">
        <w:t xml:space="preserve">. The reference time </w:t>
      </w:r>
      <w:r w:rsidRPr="00147C45">
        <w:rPr>
          <w:i/>
        </w:rPr>
        <w:t>t</w:t>
      </w:r>
      <w:r w:rsidRPr="00147C45">
        <w:rPr>
          <w:i/>
          <w:vertAlign w:val="subscript"/>
        </w:rPr>
        <w:t>0</w:t>
      </w:r>
      <w:r w:rsidRPr="00147C45">
        <w:t xml:space="preserve"> for </w:t>
      </w:r>
      <w:r w:rsidRPr="00147C45">
        <w:rPr>
          <w:i/>
        </w:rPr>
        <w:t>ssrUpdateInterval</w:t>
      </w:r>
      <w:r w:rsidRPr="00147C45">
        <w:t xml:space="preserve"> '0' is </w:t>
      </w:r>
      <w:r w:rsidRPr="00147C45">
        <w:rPr>
          <w:i/>
        </w:rPr>
        <w:t>epochTime</w:t>
      </w:r>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r w:rsidRPr="00147C45">
          <w:rPr>
            <w:i/>
          </w:rPr>
          <w:t>gnss-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ins w:id="66" w:author="CATT" w:date="2023-10-11T12:09:00Z">
        <w:r w:rsidRPr="008F0679">
          <w:rPr>
            <w:rFonts w:hint="eastAsia"/>
            <w:i/>
            <w:lang w:eastAsia="zh-CN"/>
          </w:rPr>
          <w:t>r</w:t>
        </w:r>
      </w:ins>
      <w:ins w:id="67" w:author="CATT" w:date="2023-10-09T17:48:00Z">
        <w:r w:rsidRPr="008F0679">
          <w:rPr>
            <w:i/>
            <w:lang w:eastAsia="zh-CN"/>
          </w:rPr>
          <w:t>efEmph</w:t>
        </w:r>
      </w:ins>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r w:rsidRPr="00174708">
          <w:rPr>
            <w:rFonts w:hint="eastAsia"/>
            <w:i/>
            <w:lang w:eastAsia="zh-CN"/>
          </w:rPr>
          <w:t>iod</w:t>
        </w:r>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iod Bit String(11) relation in IE </w:t>
        </w:r>
        <w:r w:rsidRPr="00147C45">
          <w:rPr>
            <w:i/>
          </w:rPr>
          <w:t>GNSS</w:t>
        </w:r>
        <w:r w:rsidRPr="00147C45">
          <w:rPr>
            <w:i/>
          </w:rPr>
          <w:noBreakHyphen/>
          <w:t>NavigationModel</w:t>
        </w:r>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 xml:space="preserve">GNSS-SSR-OrbitCorrectionsSupport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OrbitCorrectionsSupport</w:t>
      </w:r>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OrbitCorrectionsSupport</w:t>
      </w:r>
      <w:bookmarkEnd w:id="79"/>
      <w:bookmarkEnd w:id="80"/>
      <w:bookmarkEnd w:id="81"/>
      <w:bookmarkEnd w:id="82"/>
      <w:bookmarkEnd w:id="83"/>
      <w:bookmarkEnd w:id="84"/>
      <w:bookmarkEnd w:id="85"/>
      <w:bookmarkEnd w:id="86"/>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t>correlationTimeSup</w:t>
      </w:r>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9F402A">
        <w:trPr>
          <w:cantSplit/>
          <w:tblHeader/>
        </w:trPr>
        <w:tc>
          <w:tcPr>
            <w:tcW w:w="9639" w:type="dxa"/>
          </w:tcPr>
          <w:p w14:paraId="79228460" w14:textId="77777777" w:rsidR="00505F82" w:rsidRPr="00B15D13" w:rsidRDefault="00505F82" w:rsidP="009F402A">
            <w:pPr>
              <w:pStyle w:val="TAH"/>
            </w:pPr>
            <w:r w:rsidRPr="00B15D13">
              <w:rPr>
                <w:i/>
                <w:snapToGrid w:val="0"/>
                <w:lang w:eastAsia="zh-CN"/>
              </w:rPr>
              <w:t xml:space="preserve">GNSS-SSR-OrbitCorrectionsSupport </w:t>
            </w:r>
            <w:r w:rsidRPr="00B15D13">
              <w:rPr>
                <w:iCs/>
                <w:noProof/>
              </w:rPr>
              <w:t>field descriptions</w:t>
            </w:r>
          </w:p>
        </w:tc>
      </w:tr>
      <w:tr w:rsidR="00505F82" w:rsidRPr="00B15D13" w14:paraId="5640FFDE" w14:textId="77777777" w:rsidTr="009F402A">
        <w:trPr>
          <w:cantSplit/>
        </w:trPr>
        <w:tc>
          <w:tcPr>
            <w:tcW w:w="9639" w:type="dxa"/>
          </w:tcPr>
          <w:p w14:paraId="1A02D7D7" w14:textId="77777777" w:rsidR="00505F82" w:rsidRPr="00B15D13" w:rsidRDefault="00505F82" w:rsidP="009F402A">
            <w:pPr>
              <w:pStyle w:val="TAL"/>
              <w:rPr>
                <w:b/>
                <w:bCs/>
                <w:i/>
                <w:iCs/>
                <w:snapToGrid w:val="0"/>
              </w:rPr>
            </w:pPr>
            <w:r w:rsidRPr="00B15D13">
              <w:rPr>
                <w:b/>
                <w:bCs/>
                <w:i/>
                <w:iCs/>
                <w:snapToGrid w:val="0"/>
              </w:rPr>
              <w:t>orbit-IntegritySup</w:t>
            </w:r>
          </w:p>
          <w:p w14:paraId="7A1F1663" w14:textId="77777777" w:rsidR="00505F82" w:rsidRPr="00B15D13" w:rsidRDefault="00505F82" w:rsidP="009F402A">
            <w:pPr>
              <w:pStyle w:val="TAL"/>
              <w:rPr>
                <w:snapToGrid w:val="0"/>
              </w:rPr>
            </w:pPr>
            <w:r w:rsidRPr="00B15D13">
              <w:rPr>
                <w:snapToGrid w:val="0"/>
              </w:rPr>
              <w:t xml:space="preserve">This field, if present, indicates that the target device supports the IEs </w:t>
            </w:r>
            <w:r w:rsidRPr="00B15D13">
              <w:rPr>
                <w:i/>
                <w:iCs/>
                <w:snapToGrid w:val="0"/>
              </w:rPr>
              <w:t>ORBIT-IntegrityParameters</w:t>
            </w:r>
            <w:r w:rsidRPr="00B15D13">
              <w:rPr>
                <w:snapToGrid w:val="0"/>
              </w:rPr>
              <w:t xml:space="preserve"> and </w:t>
            </w:r>
            <w:r w:rsidRPr="00B15D13">
              <w:rPr>
                <w:i/>
                <w:iCs/>
                <w:snapToGrid w:val="0"/>
              </w:rPr>
              <w:t>SSR-IntegrityOrbitBounds</w:t>
            </w:r>
            <w:r w:rsidRPr="00B15D13">
              <w:rPr>
                <w:rFonts w:eastAsia="Courier New" w:cs="Courier New"/>
                <w:szCs w:val="16"/>
              </w:rPr>
              <w:t>.</w:t>
            </w:r>
          </w:p>
          <w:p w14:paraId="15AAD884" w14:textId="77777777" w:rsidR="00505F82" w:rsidRPr="00B15D13" w:rsidRDefault="00505F82" w:rsidP="009F402A">
            <w:pPr>
              <w:pStyle w:val="TAL"/>
            </w:pPr>
            <w:r w:rsidRPr="00B15D13">
              <w:t>A one</w:t>
            </w:r>
            <w:r w:rsidRPr="00B15D13">
              <w:noBreakHyphen/>
              <w:t xml:space="preserve">value at the bit position '0' means that the target device supports the fields </w:t>
            </w:r>
            <w:r w:rsidRPr="00B15D13">
              <w:rPr>
                <w:i/>
                <w:iCs/>
              </w:rPr>
              <w:t>orbitRangeErrorCorrelationTime</w:t>
            </w:r>
            <w:r w:rsidRPr="00B15D13">
              <w:t xml:space="preserve"> and </w:t>
            </w:r>
            <w:r w:rsidRPr="00B15D13">
              <w:rPr>
                <w:i/>
                <w:iCs/>
              </w:rPr>
              <w:t>orbitRangeRateErrorCorrelationTime</w:t>
            </w:r>
            <w:r w:rsidRPr="00B15D13">
              <w:t xml:space="preserve"> in IE </w:t>
            </w:r>
            <w:r w:rsidRPr="00B15D13">
              <w:rPr>
                <w:i/>
                <w:iCs/>
              </w:rPr>
              <w:t>ORBIT-IntegrityParameters</w:t>
            </w:r>
            <w:r w:rsidRPr="00B15D13">
              <w:t>.</w:t>
            </w:r>
          </w:p>
        </w:tc>
      </w:tr>
      <w:tr w:rsidR="00505F82" w:rsidRPr="00B15D13" w14:paraId="32C5EE69" w14:textId="77777777" w:rsidTr="009F402A">
        <w:trPr>
          <w:cantSplit/>
          <w:ins w:id="99" w:author="CATT" w:date="2023-10-09T16:32:00Z"/>
        </w:trPr>
        <w:tc>
          <w:tcPr>
            <w:tcW w:w="9639" w:type="dxa"/>
          </w:tcPr>
          <w:p w14:paraId="16A4BF2B" w14:textId="77777777" w:rsidR="00505F82" w:rsidRDefault="00505F82" w:rsidP="009F402A">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9F402A">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ins w:id="105" w:author="CATT" w:date="2023-10-09T16:35:00Z">
              <w:r>
                <w:rPr>
                  <w:rFonts w:hint="eastAsia"/>
                  <w:snapToGrid w:val="0"/>
                  <w:lang w:eastAsia="zh-CN"/>
                </w:rPr>
                <w:t xml:space="preserve">oribit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r>
                <w:rPr>
                  <w:i/>
                  <w:iCs/>
                  <w:lang w:eastAsia="zh-CN"/>
                </w:rPr>
                <w:t>gnss-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r w:rsidRPr="00731F0D">
                <w:rPr>
                  <w:i/>
                  <w:iCs/>
                  <w:lang w:eastAsia="zh-CN"/>
                  <w:rPrChange w:id="125" w:author="Swift Navigation - Grant Hausler" w:date="2023-10-25T14:06:00Z">
                    <w:rPr>
                      <w:lang w:eastAsia="zh-CN"/>
                    </w:rPr>
                  </w:rPrChange>
                </w:rPr>
                <w:t>refEmph</w:t>
              </w:r>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r w:rsidRPr="00147C45">
              <w:rPr>
                <w:i/>
              </w:rPr>
              <w:t>gnss-ID</w:t>
            </w:r>
            <w:r w:rsidRPr="00147C45">
              <w:t xml:space="preserve"> indicates 'gps', 'qzss'</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r w:rsidRPr="00147C45">
              <w:rPr>
                <w:i/>
              </w:rPr>
              <w:t>iod</w:t>
            </w:r>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iod Bit String(11) relation in IE </w:t>
            </w:r>
            <w:r w:rsidRPr="00147C45">
              <w:rPr>
                <w:i/>
              </w:rPr>
              <w:t>GNSS</w:t>
            </w:r>
            <w:r w:rsidRPr="00147C45">
              <w:rPr>
                <w:i/>
              </w:rPr>
              <w:noBreakHyphen/>
              <w:t>NavigationModel</w:t>
            </w:r>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t>gnss-id</w:t>
            </w:r>
            <w:r w:rsidRPr="00B15D13">
              <w:rPr>
                <w:snapToGrid w:val="0"/>
              </w:rPr>
              <w:tab/>
            </w:r>
            <w:r w:rsidRPr="00B15D13">
              <w:rPr>
                <w:snapToGrid w:val="0"/>
              </w:rPr>
              <w:tab/>
            </w:r>
            <w:r w:rsidRPr="00B15D13">
              <w:rPr>
                <w:snapToGrid w:val="0"/>
              </w:rPr>
              <w:tab/>
            </w:r>
            <w:r w:rsidRPr="00B15D13">
              <w:rPr>
                <w:snapToGrid w:val="0"/>
              </w:rPr>
              <w:tab/>
              <w:t>ENUMERATED{ gps, sbas, qzss, galileo, glonass,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6C331C9A" w:rsidR="00AE6906" w:rsidRPr="00731F0D" w:rsidRDefault="00AE6906" w:rsidP="00614875">
            <w:pPr>
              <w:pStyle w:val="TAC"/>
              <w:spacing w:before="20" w:after="20"/>
              <w:ind w:left="57" w:right="57"/>
              <w:jc w:val="left"/>
              <w:rPr>
                <w:lang w:eastAsia="zh-CN"/>
              </w:rPr>
            </w:pPr>
          </w:p>
        </w:tc>
      </w:tr>
      <w:tr w:rsidR="006C672B"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473AD4C8"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5BBF09" w14:textId="77777777" w:rsidR="006C672B" w:rsidRDefault="006C672B" w:rsidP="00614875">
            <w:pPr>
              <w:pStyle w:val="TAC"/>
              <w:spacing w:before="20" w:after="20"/>
              <w:ind w:left="57" w:right="57"/>
              <w:jc w:val="left"/>
              <w:rPr>
                <w:lang w:eastAsia="zh-CN"/>
              </w:rPr>
            </w:pP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FBE61C0" w14:textId="77777777" w:rsidR="006C672B" w:rsidRDefault="006C672B" w:rsidP="00614875">
            <w:pPr>
              <w:pStyle w:val="TAC"/>
              <w:spacing w:before="20" w:after="20"/>
              <w:ind w:left="57" w:right="57"/>
              <w:jc w:val="left"/>
              <w:rPr>
                <w:lang w:eastAsia="zh-CN"/>
              </w:rPr>
            </w:pP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D1BDEC" w14:textId="77777777" w:rsidR="006C672B" w:rsidRDefault="006C672B" w:rsidP="00614875">
            <w:pPr>
              <w:pStyle w:val="TAC"/>
              <w:spacing w:before="20" w:after="20"/>
              <w:ind w:left="57" w:right="57"/>
              <w:jc w:val="left"/>
              <w:rPr>
                <w:lang w:eastAsia="zh-CN"/>
              </w:rPr>
            </w:pPr>
          </w:p>
        </w:tc>
      </w:tr>
    </w:tbl>
    <w:p w14:paraId="5754C208" w14:textId="77777777" w:rsidR="006C672B" w:rsidRPr="006C672B"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3" w:name="OLE_LINK16"/>
      <w:bookmarkStart w:id="154"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decives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5" w:name="_Toc60777154"/>
      <w:bookmarkStart w:id="156"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5"/>
      <w:bookmarkEnd w:id="156"/>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7" w:name="_Toc60777156"/>
      <w:bookmarkStart w:id="158"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57"/>
      <w:bookmarkEnd w:id="158"/>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59"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9F402A">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9F402A">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9F402A">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8E58C1">
              <w:rPr>
                <w:rFonts w:ascii="Arial" w:eastAsia="Times New Roman" w:hAnsi="Arial"/>
                <w:b/>
                <w:i/>
                <w:sz w:val="18"/>
                <w:szCs w:val="22"/>
                <w:lang w:eastAsia="sv-SE"/>
              </w:rPr>
              <w:t>gnss-id</w:t>
            </w:r>
          </w:p>
          <w:p w14:paraId="7503AE24" w14:textId="77777777" w:rsidR="00FA79FA" w:rsidRDefault="00FA79FA" w:rsidP="00FA79FA">
            <w:pPr>
              <w:keepNext/>
              <w:keepLines/>
              <w:overflowPunct w:val="0"/>
              <w:autoSpaceDE w:val="0"/>
              <w:autoSpaceDN w:val="0"/>
              <w:adjustRightInd w:val="0"/>
              <w:spacing w:after="0"/>
              <w:textAlignment w:val="baseline"/>
              <w:rPr>
                <w:ins w:id="160"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1"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2" w:author="CATT" w:date="2023-10-19T16:48:00Z">
              <w:r>
                <w:rPr>
                  <w:rFonts w:ascii="Arial" w:eastAsiaTheme="minorEastAsia" w:hAnsi="Arial" w:hint="eastAsia"/>
                  <w:sz w:val="18"/>
                  <w:lang w:eastAsia="zh-CN"/>
                </w:rPr>
                <w:t>This field is set to</w:t>
              </w:r>
            </w:ins>
            <w:ins w:id="163"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4" w:author="CATT" w:date="2023-10-16T09:18:00Z">
              <w:r>
                <w:rPr>
                  <w:rFonts w:ascii="Arial" w:eastAsiaTheme="minorEastAsia" w:hAnsi="Arial" w:hint="eastAsia"/>
                  <w:sz w:val="18"/>
                  <w:lang w:eastAsia="zh-CN"/>
                </w:rPr>
                <w:t xml:space="preserve">, </w:t>
              </w:r>
            </w:ins>
            <w:ins w:id="165" w:author="CATT" w:date="2023-10-19T16:48:00Z">
              <w:r>
                <w:rPr>
                  <w:rFonts w:ascii="Arial" w:eastAsiaTheme="minorEastAsia" w:hAnsi="Arial" w:hint="eastAsia"/>
                  <w:sz w:val="18"/>
                  <w:lang w:eastAsia="zh-CN"/>
                </w:rPr>
                <w:t xml:space="preserve">if </w:t>
              </w:r>
            </w:ins>
            <w:ins w:id="166"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67" w:author="CATT" w:date="2023-10-19T16:45:00Z">
              <w:r>
                <w:rPr>
                  <w:rFonts w:ascii="Arial" w:eastAsiaTheme="minorEastAsia" w:hAnsi="Arial" w:hint="eastAsia"/>
                  <w:sz w:val="18"/>
                  <w:lang w:eastAsia="zh-CN"/>
                </w:rPr>
                <w:t xml:space="preserve">SSR correction in </w:t>
              </w:r>
            </w:ins>
            <w:ins w:id="168"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69" w:author="CATT" w:date="2023-10-16T09:19:00Z">
              <w:r>
                <w:rPr>
                  <w:rFonts w:ascii="Arial" w:eastAsiaTheme="minorEastAsia" w:hAnsi="Arial" w:hint="eastAsia"/>
                  <w:sz w:val="18"/>
                  <w:lang w:eastAsia="zh-CN"/>
                </w:rPr>
                <w:t>is BDS B1C</w:t>
              </w:r>
            </w:ins>
            <w:ins w:id="170" w:author="CATT" w:date="2023-10-16T09:20:00Z">
              <w:r>
                <w:rPr>
                  <w:rFonts w:ascii="Arial" w:eastAsiaTheme="minorEastAsia" w:hAnsi="Arial" w:hint="eastAsia"/>
                  <w:sz w:val="18"/>
                  <w:lang w:eastAsia="zh-CN"/>
                </w:rPr>
                <w:t xml:space="preserve"> as specified in </w:t>
              </w:r>
            </w:ins>
            <w:ins w:id="171" w:author="CATT" w:date="2023-10-16T09:21:00Z">
              <w:r>
                <w:rPr>
                  <w:rFonts w:ascii="Arial" w:eastAsiaTheme="minorEastAsia" w:hAnsi="Arial" w:hint="eastAsia"/>
                  <w:sz w:val="18"/>
                  <w:lang w:eastAsia="zh-CN"/>
                </w:rPr>
                <w:t>TS 37.355 [49]</w:t>
              </w:r>
            </w:ins>
            <w:ins w:id="172"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3" w:name="OLE_LINK10"/>
      <w:bookmarkStart w:id="174"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5"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76" w:author="Swift Navigation - Grant Hausler" w:date="2023-10-25T14:15:00Z"/>
                <w:lang w:eastAsia="zh-CN"/>
              </w:rPr>
            </w:pPr>
            <w:ins w:id="177" w:author="Swift Navigation - Grant Hausler" w:date="2023-10-25T14:16:00Z">
              <w:r>
                <w:rPr>
                  <w:lang w:eastAsia="zh-CN"/>
                </w:rPr>
                <w:t xml:space="preserve">Suggest </w:t>
              </w:r>
            </w:ins>
            <w:ins w:id="178" w:author="Swift Navigation - Grant Hausler" w:date="2023-10-26T08:24:00Z">
              <w:r w:rsidR="00AE6906">
                <w:rPr>
                  <w:lang w:eastAsia="zh-CN"/>
                </w:rPr>
                <w:t>using a more specific name for</w:t>
              </w:r>
            </w:ins>
            <w:ins w:id="179" w:author="Swift Navigation - Grant Hausler" w:date="2023-10-25T14:15:00Z">
              <w:r>
                <w:rPr>
                  <w:lang w:eastAsia="zh-CN"/>
                </w:rPr>
                <w:t xml:space="preserve"> field </w:t>
              </w:r>
            </w:ins>
            <w:ins w:id="180" w:author="Swift Navigation - Grant Hausler" w:date="2023-10-26T08:24:00Z">
              <w:r w:rsidR="00AE6906">
                <w:rPr>
                  <w:lang w:eastAsia="zh-CN"/>
                </w:rPr>
                <w:t>value</w:t>
              </w:r>
            </w:ins>
            <w:ins w:id="181" w:author="Swift Navigation - Grant Hausler" w:date="2023-10-25T14:15:00Z">
              <w:r>
                <w:rPr>
                  <w:lang w:eastAsia="zh-CN"/>
                </w:rPr>
                <w:t xml:space="preserve">, </w:t>
              </w:r>
            </w:ins>
            <w:ins w:id="182" w:author="Swift Navigation - Grant Hausler" w:date="2023-10-25T14:16:00Z">
              <w:r>
                <w:rPr>
                  <w:lang w:eastAsia="zh-CN"/>
                </w:rPr>
                <w:t>e.g.</w:t>
              </w:r>
            </w:ins>
            <w:ins w:id="183"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4"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5" w:author="Swift Navigation - Grant Hausler" w:date="2023-10-25T15:22:00Z"/>
                <w:lang w:eastAsia="zh-CN"/>
              </w:rPr>
            </w:pPr>
            <w:ins w:id="186" w:author="Swift Navigation - Grant Hausler" w:date="2023-10-25T14:19:00Z">
              <w:r>
                <w:rPr>
                  <w:lang w:eastAsia="zh-CN"/>
                </w:rPr>
                <w:t xml:space="preserve">If we take this approach, it means </w:t>
              </w:r>
            </w:ins>
            <w:ins w:id="187" w:author="Swift Navigation - Grant Hausler" w:date="2023-10-25T14:22:00Z">
              <w:r>
                <w:rPr>
                  <w:lang w:eastAsia="zh-CN"/>
                </w:rPr>
                <w:t xml:space="preserve">some NWs </w:t>
              </w:r>
            </w:ins>
            <w:ins w:id="188" w:author="Swift Navigation - Grant Hausler" w:date="2023-10-25T15:29:00Z">
              <w:r w:rsidR="00BF5471">
                <w:rPr>
                  <w:lang w:eastAsia="zh-CN"/>
                </w:rPr>
                <w:t>may</w:t>
              </w:r>
            </w:ins>
            <w:ins w:id="189" w:author="Swift Navigation - Grant Hausler" w:date="2023-10-26T08:24:00Z">
              <w:r w:rsidR="00AE6906">
                <w:rPr>
                  <w:lang w:eastAsia="zh-CN"/>
                </w:rPr>
                <w:t xml:space="preserve"> want to</w:t>
              </w:r>
            </w:ins>
            <w:ins w:id="190" w:author="Swift Navigation - Grant Hausler" w:date="2023-10-25T14:30:00Z">
              <w:r w:rsidR="00A74A5C">
                <w:rPr>
                  <w:lang w:eastAsia="zh-CN"/>
                </w:rPr>
                <w:t xml:space="preserve"> </w:t>
              </w:r>
            </w:ins>
            <w:ins w:id="191" w:author="Swift Navigation - Grant Hausler" w:date="2023-10-25T14:22:00Z">
              <w:r>
                <w:rPr>
                  <w:lang w:eastAsia="zh-CN"/>
                </w:rPr>
                <w:t>support both ep</w:t>
              </w:r>
            </w:ins>
            <w:ins w:id="192" w:author="Swift Navigation - Grant Hausler" w:date="2023-10-25T14:23:00Z">
              <w:r>
                <w:rPr>
                  <w:lang w:eastAsia="zh-CN"/>
                </w:rPr>
                <w:t>hemeris type</w:t>
              </w:r>
            </w:ins>
            <w:ins w:id="193" w:author="Swift Navigation - Grant Hausler" w:date="2023-10-25T14:25:00Z">
              <w:r w:rsidR="00A74A5C">
                <w:rPr>
                  <w:lang w:eastAsia="zh-CN"/>
                </w:rPr>
                <w:t>s</w:t>
              </w:r>
            </w:ins>
            <w:ins w:id="194"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5" w:author="Swift Navigation - Grant Hausler" w:date="2023-10-25T14:29:00Z">
              <w:r w:rsidR="00A74A5C">
                <w:rPr>
                  <w:lang w:eastAsia="zh-CN"/>
                </w:rPr>
                <w:t>this case, a</w:t>
              </w:r>
            </w:ins>
            <w:ins w:id="196" w:author="Swift Navigation - Grant Hausler" w:date="2023-10-25T14:23:00Z">
              <w:r w:rsidR="00A74A5C">
                <w:rPr>
                  <w:lang w:eastAsia="zh-CN"/>
                </w:rPr>
                <w:t xml:space="preserve"> NW </w:t>
              </w:r>
            </w:ins>
            <w:ins w:id="197" w:author="Swift Navigation - Grant Hausler" w:date="2023-10-25T14:25:00Z">
              <w:r w:rsidR="00A74A5C">
                <w:rPr>
                  <w:lang w:eastAsia="zh-CN"/>
                </w:rPr>
                <w:t>will need to</w:t>
              </w:r>
            </w:ins>
            <w:ins w:id="198" w:author="Swift Navigation - Grant Hausler" w:date="2023-10-25T14:20:00Z">
              <w:r>
                <w:rPr>
                  <w:lang w:eastAsia="zh-CN"/>
                </w:rPr>
                <w:t xml:space="preserve"> generate two different sets of SSR corrections</w:t>
              </w:r>
            </w:ins>
            <w:ins w:id="199" w:author="Swift Navigation - Grant Hausler" w:date="2023-10-25T14:23:00Z">
              <w:r w:rsidR="00A74A5C">
                <w:rPr>
                  <w:lang w:eastAsia="zh-CN"/>
                </w:rPr>
                <w:t xml:space="preserve"> for each ephemeris type (</w:t>
              </w:r>
            </w:ins>
            <w:ins w:id="200" w:author="Swift Navigation - Grant Hausler" w:date="2023-10-25T14:25:00Z">
              <w:r w:rsidR="00A74A5C">
                <w:rPr>
                  <w:lang w:eastAsia="zh-CN"/>
                </w:rPr>
                <w:t xml:space="preserve">i.e. </w:t>
              </w:r>
            </w:ins>
            <w:ins w:id="201" w:author="Swift Navigation - Grant Hausler" w:date="2023-10-25T14:23:00Z">
              <w:r w:rsidR="00A74A5C">
                <w:rPr>
                  <w:lang w:eastAsia="zh-CN"/>
                </w:rPr>
                <w:t xml:space="preserve">it is not </w:t>
              </w:r>
            </w:ins>
            <w:ins w:id="202" w:author="Swift Navigation - Grant Hausler" w:date="2023-10-25T14:24:00Z">
              <w:r w:rsidR="00A74A5C">
                <w:rPr>
                  <w:lang w:eastAsia="zh-CN"/>
                </w:rPr>
                <w:t xml:space="preserve">the case </w:t>
              </w:r>
            </w:ins>
            <w:ins w:id="203" w:author="Swift Navigation - Grant Hausler" w:date="2023-10-25T14:25:00Z">
              <w:r w:rsidR="00A74A5C">
                <w:rPr>
                  <w:lang w:eastAsia="zh-CN"/>
                </w:rPr>
                <w:t>that</w:t>
              </w:r>
            </w:ins>
            <w:ins w:id="204" w:author="Swift Navigation - Grant Hausler" w:date="2023-10-25T14:24:00Z">
              <w:r w:rsidR="00A74A5C">
                <w:rPr>
                  <w:lang w:eastAsia="zh-CN"/>
                </w:rPr>
                <w:t xml:space="preserve"> </w:t>
              </w:r>
            </w:ins>
            <w:ins w:id="205" w:author="Swift Navigation - Grant Hausler" w:date="2023-10-26T08:25:00Z">
              <w:r w:rsidR="00AE6906">
                <w:rPr>
                  <w:lang w:eastAsia="zh-CN"/>
                </w:rPr>
                <w:t xml:space="preserve">only </w:t>
              </w:r>
            </w:ins>
            <w:ins w:id="206" w:author="Swift Navigation - Grant Hausler" w:date="2023-10-25T14:25:00Z">
              <w:r w:rsidR="00A74A5C">
                <w:rPr>
                  <w:lang w:eastAsia="zh-CN"/>
                </w:rPr>
                <w:t xml:space="preserve">the value </w:t>
              </w:r>
            </w:ins>
            <w:ins w:id="207" w:author="Swift Navigation - Grant Hausler" w:date="2023-10-25T14:27:00Z">
              <w:r w:rsidR="00A74A5C">
                <w:rPr>
                  <w:lang w:eastAsia="zh-CN"/>
                </w:rPr>
                <w:t>of</w:t>
              </w:r>
            </w:ins>
            <w:ins w:id="208" w:author="Swift Navigation - Grant Hausler" w:date="2023-10-25T14:25:00Z">
              <w:r w:rsidR="00A74A5C">
                <w:rPr>
                  <w:lang w:eastAsia="zh-CN"/>
                </w:rPr>
                <w:t xml:space="preserve"> </w:t>
              </w:r>
            </w:ins>
            <w:ins w:id="209" w:author="Swift Navigation - Grant Hausler" w:date="2023-10-25T14:24:00Z">
              <w:r w:rsidR="00A74A5C" w:rsidRPr="00A74A5C">
                <w:rPr>
                  <w:i/>
                  <w:iCs/>
                  <w:lang w:eastAsia="zh-CN"/>
                  <w:rPrChange w:id="210" w:author="Swift Navigation - Grant Hausler" w:date="2023-10-25T14:25:00Z">
                    <w:rPr>
                      <w:lang w:eastAsia="zh-CN"/>
                    </w:rPr>
                  </w:rPrChange>
                </w:rPr>
                <w:t>GNSS-SSR-OrbitCorrections</w:t>
              </w:r>
            </w:ins>
            <w:ins w:id="211" w:author="Swift Navigation - Grant Hausler" w:date="2023-10-25T14:25:00Z">
              <w:r w:rsidR="00A74A5C">
                <w:rPr>
                  <w:lang w:eastAsia="zh-CN"/>
                </w:rPr>
                <w:t xml:space="preserve"> </w:t>
              </w:r>
            </w:ins>
            <w:ins w:id="212" w:author="Swift Navigation - Grant Hausler" w:date="2023-10-25T14:27:00Z">
              <w:r w:rsidR="00A74A5C">
                <w:rPr>
                  <w:lang w:eastAsia="zh-CN"/>
                </w:rPr>
                <w:t xml:space="preserve">will </w:t>
              </w:r>
            </w:ins>
            <w:ins w:id="213" w:author="Swift Navigation - Grant Hausler" w:date="2023-10-25T14:26:00Z">
              <w:r w:rsidR="00A74A5C">
                <w:rPr>
                  <w:lang w:eastAsia="zh-CN"/>
                </w:rPr>
                <w:t>change</w:t>
              </w:r>
            </w:ins>
            <w:ins w:id="214" w:author="Swift Navigation - Grant Hausler" w:date="2023-10-25T14:27:00Z">
              <w:r w:rsidR="00A74A5C">
                <w:rPr>
                  <w:lang w:eastAsia="zh-CN"/>
                </w:rPr>
                <w:t xml:space="preserve"> depending which ephemeris type is used</w:t>
              </w:r>
            </w:ins>
            <w:ins w:id="215" w:author="Swift Navigation - Grant Hausler" w:date="2023-10-25T14:26:00Z">
              <w:r w:rsidR="00A74A5C">
                <w:rPr>
                  <w:lang w:eastAsia="zh-CN"/>
                </w:rPr>
                <w:t>; if we reference a different ephemeris</w:t>
              </w:r>
            </w:ins>
            <w:ins w:id="216" w:author="Swift Navigation - Grant Hausler" w:date="2023-10-26T08:25:00Z">
              <w:r w:rsidR="00AE6906">
                <w:rPr>
                  <w:lang w:eastAsia="zh-CN"/>
                </w:rPr>
                <w:t>,</w:t>
              </w:r>
            </w:ins>
            <w:ins w:id="217" w:author="Swift Navigation - Grant Hausler" w:date="2023-10-25T14:28:00Z">
              <w:r w:rsidR="00A74A5C">
                <w:rPr>
                  <w:lang w:eastAsia="zh-CN"/>
                </w:rPr>
                <w:t xml:space="preserve"> the effects can propagate into </w:t>
              </w:r>
            </w:ins>
            <w:ins w:id="218" w:author="Swift Navigation - Grant Hausler" w:date="2023-10-25T14:30:00Z">
              <w:r w:rsidR="00A74A5C">
                <w:rPr>
                  <w:lang w:eastAsia="zh-CN"/>
                </w:rPr>
                <w:t xml:space="preserve">all </w:t>
              </w:r>
            </w:ins>
            <w:ins w:id="219" w:author="Swift Navigation - Grant Hausler" w:date="2023-10-26T08:25:00Z">
              <w:r w:rsidR="00AE6906">
                <w:rPr>
                  <w:lang w:eastAsia="zh-CN"/>
                </w:rPr>
                <w:t xml:space="preserve">other </w:t>
              </w:r>
            </w:ins>
            <w:ins w:id="220" w:author="Swift Navigation - Grant Hausler" w:date="2023-10-25T14:30:00Z">
              <w:r w:rsidR="00A74A5C">
                <w:rPr>
                  <w:lang w:eastAsia="zh-CN"/>
                </w:rPr>
                <w:t>SSR corrections</w:t>
              </w:r>
            </w:ins>
            <w:ins w:id="221" w:author="Swift Navigation - Grant Hausler" w:date="2023-10-25T14:28:00Z">
              <w:r w:rsidR="00A74A5C">
                <w:rPr>
                  <w:lang w:eastAsia="zh-CN"/>
                </w:rPr>
                <w:t xml:space="preserve">, depending </w:t>
              </w:r>
            </w:ins>
            <w:ins w:id="222" w:author="Swift Navigation - Grant Hausler" w:date="2023-10-25T14:30:00Z">
              <w:r w:rsidR="00A74A5C">
                <w:rPr>
                  <w:lang w:eastAsia="zh-CN"/>
                </w:rPr>
                <w:t>on the correction provider implementation</w:t>
              </w:r>
            </w:ins>
            <w:ins w:id="223" w:author="Swift Navigation - Grant Hausler" w:date="2023-10-25T15:17:00Z">
              <w:r w:rsidR="00B60D6F">
                <w:rPr>
                  <w:lang w:eastAsia="zh-CN"/>
                </w:rPr>
                <w:t>)</w:t>
              </w:r>
            </w:ins>
            <w:ins w:id="224" w:author="Swift Navigation - Grant Hausler" w:date="2023-10-25T14:30:00Z">
              <w:r w:rsidR="00A74A5C">
                <w:rPr>
                  <w:lang w:eastAsia="zh-CN"/>
                </w:rPr>
                <w:t>.</w:t>
              </w:r>
            </w:ins>
            <w:ins w:id="225"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26"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27" w:author="Swift Navigation - Grant Hausler" w:date="2023-10-25T15:30:00Z"/>
                <w:lang w:eastAsia="zh-CN"/>
              </w:rPr>
            </w:pPr>
            <w:ins w:id="228" w:author="Swift Navigation - Grant Hausler" w:date="2023-10-25T15:22:00Z">
              <w:r>
                <w:rPr>
                  <w:lang w:eastAsia="zh-CN"/>
                </w:rPr>
                <w:t xml:space="preserve">So the NW </w:t>
              </w:r>
            </w:ins>
            <w:ins w:id="229" w:author="Swift Navigation - Grant Hausler" w:date="2023-10-25T15:24:00Z">
              <w:r w:rsidR="00BF5471">
                <w:rPr>
                  <w:lang w:eastAsia="zh-CN"/>
                </w:rPr>
                <w:t>must</w:t>
              </w:r>
            </w:ins>
            <w:ins w:id="230" w:author="Swift Navigation - Grant Hausler" w:date="2023-10-25T15:22:00Z">
              <w:r>
                <w:rPr>
                  <w:lang w:eastAsia="zh-CN"/>
                </w:rPr>
                <w:t xml:space="preserve"> make an implementation choice whether to maximise backward compatibility with devices </w:t>
              </w:r>
            </w:ins>
            <w:ins w:id="231" w:author="Swift Navigation - Grant Hausler" w:date="2023-10-26T20:07:00Z">
              <w:r w:rsidR="0038771C">
                <w:rPr>
                  <w:lang w:eastAsia="zh-CN"/>
                </w:rPr>
                <w:t>that use</w:t>
              </w:r>
            </w:ins>
            <w:ins w:id="232"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3" w:author="Swift Navigation - Grant Hausler" w:date="2023-10-25T15:30:00Z"/>
                <w:lang w:eastAsia="zh-CN"/>
              </w:rPr>
            </w:pPr>
            <w:ins w:id="234" w:author="Swift Navigation - Grant Hausler" w:date="2023-10-25T15:22:00Z">
              <w:r>
                <w:rPr>
                  <w:lang w:eastAsia="zh-CN"/>
                </w:rPr>
                <w:t>B1C/B2a as</w:t>
              </w:r>
            </w:ins>
            <w:ins w:id="235" w:author="Swift Navigation - Grant Hausler" w:date="2023-10-25T15:23:00Z">
              <w:r w:rsidR="00BF5471">
                <w:rPr>
                  <w:lang w:eastAsia="zh-CN"/>
                </w:rPr>
                <w:t xml:space="preserve"> the</w:t>
              </w:r>
            </w:ins>
            <w:ins w:id="236"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37" w:author="Swift Navigation - Grant Hausler" w:date="2023-10-25T15:30:00Z"/>
                <w:lang w:eastAsia="zh-CN"/>
              </w:rPr>
            </w:pPr>
            <w:ins w:id="238" w:author="Swift Navigation - Grant Hausler" w:date="2023-10-25T15:22:00Z">
              <w:r>
                <w:rPr>
                  <w:lang w:eastAsia="zh-CN"/>
                </w:rPr>
                <w:t>B1I/B3</w:t>
              </w:r>
            </w:ins>
            <w:ins w:id="239" w:author="Swift Navigation - Grant Hausler" w:date="2023-10-25T15:23:00Z">
              <w:r>
                <w:rPr>
                  <w:lang w:eastAsia="zh-CN"/>
                </w:rPr>
                <w:t xml:space="preserve">I </w:t>
              </w:r>
            </w:ins>
            <w:ins w:id="240" w:author="Swift Navigation - Grant Hausler" w:date="2023-10-25T15:24:00Z">
              <w:r w:rsidR="00BF5471">
                <w:rPr>
                  <w:lang w:eastAsia="zh-CN"/>
                </w:rPr>
                <w:t xml:space="preserve">as the </w:t>
              </w:r>
            </w:ins>
            <w:ins w:id="241" w:author="Swift Navigation - Grant Hausler" w:date="2023-10-25T15:23:00Z">
              <w:r>
                <w:rPr>
                  <w:lang w:eastAsia="zh-CN"/>
                </w:rPr>
                <w:t>reference ephemeri</w:t>
              </w:r>
            </w:ins>
            <w:ins w:id="242" w:author="Swift Navigation - Grant Hausler" w:date="2023-10-25T15:30:00Z">
              <w:r w:rsidR="00BF5471">
                <w:rPr>
                  <w:lang w:eastAsia="zh-CN"/>
                </w:rPr>
                <w:t>s</w:t>
              </w:r>
            </w:ins>
            <w:ins w:id="243"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4" w:author="Swift Navigation - Grant Hausler" w:date="2023-10-25T15:30:00Z">
                <w:pPr>
                  <w:pStyle w:val="TAC"/>
                  <w:spacing w:before="20" w:after="20"/>
                  <w:ind w:left="57" w:right="57"/>
                  <w:jc w:val="left"/>
                </w:pPr>
              </w:pPrChange>
            </w:pPr>
            <w:ins w:id="245" w:author="Swift Navigation - Grant Hausler" w:date="2023-10-25T15:31:00Z">
              <w:r>
                <w:rPr>
                  <w:lang w:eastAsia="zh-CN"/>
                </w:rPr>
                <w:t>Trying to support both (</w:t>
              </w:r>
            </w:ins>
            <w:ins w:id="246" w:author="Swift Navigation - Grant Hausler" w:date="2023-10-26T20:08:00Z">
              <w:r w:rsidR="0038771C">
                <w:rPr>
                  <w:lang w:eastAsia="zh-CN"/>
                </w:rPr>
                <w:t>which adds</w:t>
              </w:r>
            </w:ins>
            <w:ins w:id="247" w:author="Swift Navigation - Grant Hausler" w:date="2023-10-25T15:23:00Z">
              <w:r w:rsidR="00B60D6F">
                <w:rPr>
                  <w:lang w:eastAsia="zh-CN"/>
                </w:rPr>
                <w:t xml:space="preserve"> complexity </w:t>
              </w:r>
              <w:r>
                <w:rPr>
                  <w:lang w:eastAsia="zh-CN"/>
                </w:rPr>
                <w:t xml:space="preserve">and overhead </w:t>
              </w:r>
            </w:ins>
            <w:ins w:id="248" w:author="Swift Navigation - Grant Hausler" w:date="2023-10-25T15:32:00Z">
              <w:r>
                <w:rPr>
                  <w:lang w:eastAsia="zh-CN"/>
                </w:rPr>
                <w:t>generating multiple SSR correction</w:t>
              </w:r>
            </w:ins>
            <w:ins w:id="249" w:author="Swift Navigation - Grant Hausler" w:date="2023-10-25T15:33:00Z">
              <w:r>
                <w:rPr>
                  <w:lang w:eastAsia="zh-CN"/>
                </w:rPr>
                <w:t xml:space="preserve">s for </w:t>
              </w:r>
            </w:ins>
            <w:ins w:id="250" w:author="Swift Navigation - Grant Hausler" w:date="2023-10-25T15:32:00Z">
              <w:r>
                <w:rPr>
                  <w:lang w:eastAsia="zh-CN"/>
                </w:rPr>
                <w:t>different ephemeris types).</w:t>
              </w:r>
            </w:ins>
          </w:p>
        </w:tc>
      </w:tr>
      <w:tr w:rsidR="00D01244"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747406FE"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DC5E75A" w14:textId="2401CF22" w:rsidR="00D01244" w:rsidRDefault="00D01244">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1BC3DBB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D4E59BB" w14:textId="3AD15C47" w:rsidR="00D01244" w:rsidRDefault="00D01244">
            <w:pPr>
              <w:pStyle w:val="TAC"/>
              <w:spacing w:before="20" w:after="20"/>
              <w:ind w:left="57" w:right="57"/>
              <w:jc w:val="left"/>
              <w:rPr>
                <w:lang w:eastAsia="zh-CN"/>
              </w:rPr>
            </w:pPr>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43D0C2E3"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70E907" w14:textId="0CCDD328" w:rsidR="00D01244" w:rsidRDefault="00D01244">
            <w:pPr>
              <w:pStyle w:val="TAC"/>
              <w:spacing w:before="20" w:after="20"/>
              <w:ind w:left="57" w:right="57"/>
              <w:jc w:val="left"/>
              <w:rPr>
                <w:lang w:eastAsia="zh-CN"/>
              </w:rPr>
            </w:pP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5E33D741" w:rsidR="00D01244" w:rsidRDefault="00D01244">
            <w:pPr>
              <w:pStyle w:val="TAC"/>
              <w:spacing w:before="20" w:after="20"/>
              <w:ind w:left="57" w:right="57"/>
              <w:jc w:val="left"/>
              <w:rPr>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1104565C" w14:textId="3FD15EEF" w:rsidR="00D01244" w:rsidRDefault="00D01244">
            <w:pPr>
              <w:pStyle w:val="TAC"/>
              <w:spacing w:before="20" w:after="20"/>
              <w:ind w:left="57" w:right="57"/>
              <w:jc w:val="left"/>
              <w:rPr>
                <w:lang w:val="en-US" w:eastAsia="zh-CN"/>
              </w:rPr>
            </w:pP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4B5742" w14:textId="77777777" w:rsidR="00D01244" w:rsidRDefault="00D01244">
            <w:pPr>
              <w:pStyle w:val="TAC"/>
              <w:spacing w:before="20" w:after="20"/>
              <w:ind w:left="57" w:right="57"/>
              <w:jc w:val="left"/>
              <w:rPr>
                <w:lang w:eastAsia="zh-CN"/>
              </w:rPr>
            </w:pP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CC5AC1B" w14:textId="77777777" w:rsidR="00D01244" w:rsidRDefault="00D01244">
            <w:pPr>
              <w:pStyle w:val="TAC"/>
              <w:spacing w:before="20" w:after="20"/>
              <w:ind w:left="57" w:right="57"/>
              <w:jc w:val="left"/>
              <w:rPr>
                <w:lang w:eastAsia="zh-CN"/>
              </w:rPr>
            </w:pP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77777777" w:rsidR="00D0124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51"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52" w:author="Swift Navigation - Grant Hausler" w:date="2023-10-25T15:25:00Z">
              <w:r>
                <w:rPr>
                  <w:lang w:eastAsia="zh-CN"/>
                </w:rPr>
                <w:t xml:space="preserve">We </w:t>
              </w:r>
            </w:ins>
            <w:ins w:id="253" w:author="Swift Navigation - Grant Hausler" w:date="2023-10-25T15:27:00Z">
              <w:r>
                <w:rPr>
                  <w:lang w:eastAsia="zh-CN"/>
                </w:rPr>
                <w:t>think th</w:t>
              </w:r>
            </w:ins>
            <w:ins w:id="254" w:author="Swift Navigation - Grant Hausler" w:date="2023-10-25T15:28:00Z">
              <w:r>
                <w:rPr>
                  <w:lang w:eastAsia="zh-CN"/>
                </w:rPr>
                <w:t>is proposal is workable</w:t>
              </w:r>
            </w:ins>
            <w:ins w:id="255" w:author="Swift Navigation - Grant Hausler" w:date="2023-10-26T08:26:00Z">
              <w:r w:rsidR="00AE6906">
                <w:rPr>
                  <w:lang w:eastAsia="zh-CN"/>
                </w:rPr>
                <w:t xml:space="preserve"> taking into account our </w:t>
              </w:r>
            </w:ins>
            <w:ins w:id="256" w:author="Swift Navigation - Grant Hausler" w:date="2023-10-25T15:25:00Z">
              <w:r>
                <w:rPr>
                  <w:lang w:eastAsia="zh-CN"/>
                </w:rPr>
                <w:t>suggest</w:t>
              </w:r>
            </w:ins>
            <w:ins w:id="257" w:author="Swift Navigation - Grant Hausler" w:date="2023-10-25T15:26:00Z">
              <w:r>
                <w:rPr>
                  <w:lang w:eastAsia="zh-CN"/>
                </w:rPr>
                <w:t>ed changes</w:t>
              </w:r>
            </w:ins>
            <w:ins w:id="258" w:author="Swift Navigation - Grant Hausler" w:date="2023-10-25T15:27:00Z">
              <w:r>
                <w:rPr>
                  <w:lang w:eastAsia="zh-CN"/>
                </w:rPr>
                <w:t xml:space="preserve"> </w:t>
              </w:r>
            </w:ins>
            <w:ins w:id="259" w:author="Swift Navigation - Grant Hausler" w:date="2023-10-26T08:26:00Z">
              <w:r w:rsidR="00AE6906">
                <w:rPr>
                  <w:lang w:eastAsia="zh-CN"/>
                </w:rPr>
                <w:t>above</w:t>
              </w:r>
            </w:ins>
            <w:ins w:id="260" w:author="Swift Navigation - Grant Hausler" w:date="2023-10-25T15:26:00Z">
              <w:r>
                <w:rPr>
                  <w:lang w:eastAsia="zh-CN"/>
                </w:rPr>
                <w:t>,</w:t>
              </w:r>
            </w:ins>
            <w:ins w:id="261" w:author="Swift Navigation - Grant Hausler" w:date="2023-10-25T15:28:00Z">
              <w:r>
                <w:rPr>
                  <w:lang w:eastAsia="zh-CN"/>
                </w:rPr>
                <w:t xml:space="preserve"> but we would like to hear opinions from the wider group on any additional impacts we may have missed on backward compatibility.</w:t>
              </w:r>
            </w:ins>
            <w:ins w:id="262"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2B894B1" w14:textId="77777777" w:rsidR="000F3F32" w:rsidRDefault="000F3F32" w:rsidP="00614875">
            <w:pPr>
              <w:pStyle w:val="TAC"/>
              <w:spacing w:before="20" w:after="20"/>
              <w:ind w:left="57" w:right="57"/>
              <w:jc w:val="left"/>
              <w:rPr>
                <w:lang w:eastAsia="zh-CN"/>
              </w:rPr>
            </w:pP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50B929E9" w14:textId="77777777" w:rsidR="00A1427F" w:rsidRPr="00634CC3" w:rsidRDefault="00A1427F" w:rsidP="00BE051D">
      <w:pPr>
        <w:rPr>
          <w:lang w:eastAsia="zh-CN"/>
        </w:rPr>
      </w:pPr>
    </w:p>
    <w:bookmarkEnd w:id="153"/>
    <w:bookmarkEnd w:id="154"/>
    <w:bookmarkEnd w:id="173"/>
    <w:bookmarkEnd w:id="174"/>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Pr="0066544B" w:rsidRDefault="00F24C1C" w:rsidP="0066544B">
      <w:pPr>
        <w:rPr>
          <w:lang w:eastAsia="zh-CN"/>
        </w:rPr>
      </w:pPr>
      <w:r w:rsidRPr="00F24C1C">
        <w:rPr>
          <w:rFonts w:hint="eastAsia"/>
          <w:highlight w:val="yellow"/>
          <w:lang w:eastAsia="zh-CN"/>
        </w:rPr>
        <w:t>TBD</w:t>
      </w:r>
    </w:p>
    <w:sectPr w:rsidR="00DF44A4" w:rsidRPr="0066544B"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54E87" w14:textId="77777777" w:rsidR="00713E24" w:rsidRDefault="00713E24" w:rsidP="00441FF5">
      <w:pPr>
        <w:spacing w:after="0"/>
      </w:pPr>
      <w:r>
        <w:separator/>
      </w:r>
    </w:p>
  </w:endnote>
  <w:endnote w:type="continuationSeparator" w:id="0">
    <w:p w14:paraId="3AE13A24" w14:textId="77777777" w:rsidR="00713E24" w:rsidRDefault="00713E24"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F415D" w14:textId="77777777" w:rsidR="00713E24" w:rsidRDefault="00713E24" w:rsidP="00441FF5">
      <w:pPr>
        <w:spacing w:after="0"/>
      </w:pPr>
      <w:r>
        <w:separator/>
      </w:r>
    </w:p>
  </w:footnote>
  <w:footnote w:type="continuationSeparator" w:id="0">
    <w:p w14:paraId="4573A2DA" w14:textId="77777777" w:rsidR="00713E24" w:rsidRDefault="00713E24"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31102697">
    <w:abstractNumId w:val="19"/>
  </w:num>
  <w:num w:numId="2" w16cid:durableId="1758676180">
    <w:abstractNumId w:val="8"/>
  </w:num>
  <w:num w:numId="3" w16cid:durableId="12940204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3688702">
    <w:abstractNumId w:val="14"/>
  </w:num>
  <w:num w:numId="5" w16cid:durableId="720942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9089550">
    <w:abstractNumId w:val="30"/>
  </w:num>
  <w:num w:numId="7" w16cid:durableId="1090002578">
    <w:abstractNumId w:val="0"/>
  </w:num>
  <w:num w:numId="8" w16cid:durableId="1379010070">
    <w:abstractNumId w:val="18"/>
  </w:num>
  <w:num w:numId="9" w16cid:durableId="662318846">
    <w:abstractNumId w:val="22"/>
  </w:num>
  <w:num w:numId="10" w16cid:durableId="645939992">
    <w:abstractNumId w:val="9"/>
  </w:num>
  <w:num w:numId="11" w16cid:durableId="2114011828">
    <w:abstractNumId w:val="28"/>
  </w:num>
  <w:num w:numId="12" w16cid:durableId="1190413361">
    <w:abstractNumId w:val="20"/>
  </w:num>
  <w:num w:numId="13" w16cid:durableId="75634481">
    <w:abstractNumId w:val="5"/>
  </w:num>
  <w:num w:numId="14" w16cid:durableId="1005061758">
    <w:abstractNumId w:val="4"/>
  </w:num>
  <w:num w:numId="15" w16cid:durableId="1039165761">
    <w:abstractNumId w:val="27"/>
  </w:num>
  <w:num w:numId="16" w16cid:durableId="1387875075">
    <w:abstractNumId w:val="3"/>
  </w:num>
  <w:num w:numId="17" w16cid:durableId="1856772140">
    <w:abstractNumId w:val="29"/>
  </w:num>
  <w:num w:numId="18" w16cid:durableId="2126270294">
    <w:abstractNumId w:val="11"/>
  </w:num>
  <w:num w:numId="19" w16cid:durableId="2515963">
    <w:abstractNumId w:val="25"/>
  </w:num>
  <w:num w:numId="20" w16cid:durableId="302807192">
    <w:abstractNumId w:val="16"/>
  </w:num>
  <w:num w:numId="21" w16cid:durableId="2120879256">
    <w:abstractNumId w:val="21"/>
  </w:num>
  <w:num w:numId="22" w16cid:durableId="1686863420">
    <w:abstractNumId w:val="32"/>
  </w:num>
  <w:num w:numId="23" w16cid:durableId="1928999359">
    <w:abstractNumId w:val="15"/>
  </w:num>
  <w:num w:numId="24" w16cid:durableId="948658559">
    <w:abstractNumId w:val="6"/>
  </w:num>
  <w:num w:numId="25" w16cid:durableId="53084718">
    <w:abstractNumId w:val="13"/>
  </w:num>
  <w:num w:numId="26" w16cid:durableId="101653001">
    <w:abstractNumId w:val="19"/>
  </w:num>
  <w:num w:numId="27" w16cid:durableId="36051083">
    <w:abstractNumId w:val="7"/>
  </w:num>
  <w:num w:numId="28" w16cid:durableId="312949556">
    <w:abstractNumId w:val="17"/>
  </w:num>
  <w:num w:numId="29" w16cid:durableId="980310242">
    <w:abstractNumId w:val="2"/>
  </w:num>
  <w:num w:numId="30" w16cid:durableId="1410541467">
    <w:abstractNumId w:val="31"/>
  </w:num>
  <w:num w:numId="31" w16cid:durableId="989595518">
    <w:abstractNumId w:val="1"/>
  </w:num>
  <w:num w:numId="32" w16cid:durableId="1728072321">
    <w:abstractNumId w:val="19"/>
  </w:num>
  <w:num w:numId="33" w16cid:durableId="2050296082">
    <w:abstractNumId w:val="19"/>
  </w:num>
  <w:num w:numId="34" w16cid:durableId="593368093">
    <w:abstractNumId w:val="24"/>
  </w:num>
  <w:num w:numId="35" w16cid:durableId="1370572587">
    <w:abstractNumId w:val="26"/>
  </w:num>
  <w:num w:numId="36" w16cid:durableId="19895556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0C26"/>
    <w:rsid w:val="000C33C4"/>
    <w:rsid w:val="000C522B"/>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FAA"/>
    <w:rsid w:val="00303899"/>
    <w:rsid w:val="00303FEE"/>
    <w:rsid w:val="0030572E"/>
    <w:rsid w:val="003110C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3096"/>
    <w:rsid w:val="003857A5"/>
    <w:rsid w:val="0038771C"/>
    <w:rsid w:val="003904F5"/>
    <w:rsid w:val="00390D72"/>
    <w:rsid w:val="0039139C"/>
    <w:rsid w:val="00392378"/>
    <w:rsid w:val="00392560"/>
    <w:rsid w:val="0039346C"/>
    <w:rsid w:val="00396216"/>
    <w:rsid w:val="0039676C"/>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7455"/>
    <w:rsid w:val="004818C0"/>
    <w:rsid w:val="0048565B"/>
    <w:rsid w:val="00497003"/>
    <w:rsid w:val="004A0B76"/>
    <w:rsid w:val="004A10C7"/>
    <w:rsid w:val="004A1F7B"/>
    <w:rsid w:val="004A3B99"/>
    <w:rsid w:val="004C10C1"/>
    <w:rsid w:val="004C44D2"/>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4E2"/>
    <w:rsid w:val="00763B3F"/>
    <w:rsid w:val="00763FD4"/>
    <w:rsid w:val="00764A32"/>
    <w:rsid w:val="007662B5"/>
    <w:rsid w:val="007728DA"/>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4E4"/>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32F8"/>
    <w:rsid w:val="00A53498"/>
    <w:rsid w:val="00A53724"/>
    <w:rsid w:val="00A54B2B"/>
    <w:rsid w:val="00A6068E"/>
    <w:rsid w:val="00A64D4B"/>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C2F"/>
    <w:rsid w:val="00B204E6"/>
    <w:rsid w:val="00B22C47"/>
    <w:rsid w:val="00B24FC6"/>
    <w:rsid w:val="00B27303"/>
    <w:rsid w:val="00B30DB6"/>
    <w:rsid w:val="00B31132"/>
    <w:rsid w:val="00B31506"/>
    <w:rsid w:val="00B31791"/>
    <w:rsid w:val="00B3359C"/>
    <w:rsid w:val="00B35BA3"/>
    <w:rsid w:val="00B42094"/>
    <w:rsid w:val="00B47FD1"/>
    <w:rsid w:val="00B50E55"/>
    <w:rsid w:val="00B516BB"/>
    <w:rsid w:val="00B52B87"/>
    <w:rsid w:val="00B60D6F"/>
    <w:rsid w:val="00B63D21"/>
    <w:rsid w:val="00B66CE4"/>
    <w:rsid w:val="00B70847"/>
    <w:rsid w:val="00B71506"/>
    <w:rsid w:val="00B7154D"/>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876"/>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A7640"/>
    <w:rsid w:val="00EB14E0"/>
    <w:rsid w:val="00EB359A"/>
    <w:rsid w:val="00EB4DE5"/>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698"/>
    <w:rsid w:val="00F23D46"/>
    <w:rsid w:val="00F24C1C"/>
    <w:rsid w:val="00F30886"/>
    <w:rsid w:val="00F31372"/>
    <w:rsid w:val="00F31F06"/>
    <w:rsid w:val="00F35117"/>
    <w:rsid w:val="00F35C40"/>
    <w:rsid w:val="00F37743"/>
    <w:rsid w:val="00F448BF"/>
    <w:rsid w:val="00F47920"/>
    <w:rsid w:val="00F5390C"/>
    <w:rsid w:val="00F53D97"/>
    <w:rsid w:val="00F54A3D"/>
    <w:rsid w:val="00F54CB0"/>
    <w:rsid w:val="00F579CD"/>
    <w:rsid w:val="00F60403"/>
    <w:rsid w:val="00F653B8"/>
    <w:rsid w:val="00F67461"/>
    <w:rsid w:val="00F71B89"/>
    <w:rsid w:val="00F7353C"/>
    <w:rsid w:val="00F73B6E"/>
    <w:rsid w:val="00F76F8F"/>
    <w:rsid w:val="00F82FD8"/>
    <w:rsid w:val="00F902F1"/>
    <w:rsid w:val="00F941DF"/>
    <w:rsid w:val="00FA1266"/>
    <w:rsid w:val="00FA1301"/>
    <w:rsid w:val="00FA3D47"/>
    <w:rsid w:val="00FA3FE7"/>
    <w:rsid w:val="00FA4C7E"/>
    <w:rsid w:val="00FA704C"/>
    <w:rsid w:val="00FA79FA"/>
    <w:rsid w:val="00FB1B1C"/>
    <w:rsid w:val="00FB2911"/>
    <w:rsid w:val="00FB36FA"/>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FA8FDA0E-A905-48F3-82A4-368ABEBD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35</TotalTime>
  <Pages>8</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Swift Navigation - Grant Hausler</cp:lastModifiedBy>
  <cp:revision>4</cp:revision>
  <dcterms:created xsi:type="dcterms:W3CDTF">2023-10-24T22:59:00Z</dcterms:created>
  <dcterms:modified xsi:type="dcterms:W3CDTF">2023-10-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